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2043" w14:textId="0C1E9675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</w:p>
    <w:p w14:paraId="505A386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sz w:val="22"/>
        </w:rPr>
      </w:pP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6A7E30DB" w14:textId="77777777" w:rsidR="00773A9E" w:rsidRPr="00773A9E" w:rsidRDefault="00773A9E" w:rsidP="00773A9E">
      <w:p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Considering the given scenario and the VAPFD, the relevant areas of security for this software application are:</w:t>
      </w:r>
    </w:p>
    <w:p w14:paraId="062527B1" w14:textId="77777777" w:rsidR="00773A9E" w:rsidRPr="00773A9E" w:rsidRDefault="00773A9E" w:rsidP="00773A9E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Input Validation</w:t>
      </w:r>
    </w:p>
    <w:p w14:paraId="5A705484" w14:textId="77777777" w:rsidR="00773A9E" w:rsidRPr="00773A9E" w:rsidRDefault="00773A9E" w:rsidP="00773A9E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APIs</w:t>
      </w:r>
    </w:p>
    <w:p w14:paraId="22673408" w14:textId="77777777" w:rsidR="00773A9E" w:rsidRPr="00773A9E" w:rsidRDefault="00773A9E" w:rsidP="00773A9E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Client/Server</w:t>
      </w:r>
    </w:p>
    <w:p w14:paraId="6C43D5D8" w14:textId="77777777" w:rsidR="00773A9E" w:rsidRPr="00773A9E" w:rsidRDefault="00773A9E" w:rsidP="00773A9E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Code Error</w:t>
      </w:r>
    </w:p>
    <w:p w14:paraId="016FAF7E" w14:textId="77777777" w:rsidR="00773A9E" w:rsidRPr="00773A9E" w:rsidRDefault="00773A9E" w:rsidP="00773A9E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Code Quality</w:t>
      </w:r>
    </w:p>
    <w:p w14:paraId="34AC172B" w14:textId="77777777" w:rsidR="00773A9E" w:rsidRPr="00773A9E" w:rsidRDefault="00773A9E" w:rsidP="00773A9E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Encapsulation</w:t>
      </w:r>
    </w:p>
    <w:p w14:paraId="5C736C67" w14:textId="20C53863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4910FAB1" w14:textId="77777777" w:rsidR="00773A9E" w:rsidRDefault="00773A9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C8E5EF2" w14:textId="77777777" w:rsidR="00773A9E" w:rsidRPr="00773A9E" w:rsidRDefault="00773A9E" w:rsidP="00773A9E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Input Validation: Since the application allows users to input data (such as name), it is necessary to ensure that input validation is performed to avoid potential attacks, such as code injection.</w:t>
      </w:r>
    </w:p>
    <w:p w14:paraId="7CDD52BC" w14:textId="77777777" w:rsidR="00773A9E" w:rsidRPr="00773A9E" w:rsidRDefault="00773A9E" w:rsidP="00773A9E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APIs: The application uses Spring Framework, which may involve interaction with various APIs. Ensuring secure API interactions is crucial for overall application security.</w:t>
      </w:r>
    </w:p>
    <w:p w14:paraId="51BBFAFE" w14:textId="77777777" w:rsidR="00773A9E" w:rsidRPr="00773A9E" w:rsidRDefault="00773A9E" w:rsidP="00773A9E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Client/Server: The application is a web application, which inherently involves client-server communication. It is necessary to secure the distributed components to protect against potential attacks.</w:t>
      </w:r>
    </w:p>
    <w:p w14:paraId="3398D67D" w14:textId="77777777" w:rsidR="00773A9E" w:rsidRPr="00773A9E" w:rsidRDefault="00773A9E" w:rsidP="00773A9E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Code Error: The application may contain coding errors that could lead to security vulnerabilities. By reviewing the code for errors and implementing secure code handling practices, the application will be more secure.</w:t>
      </w:r>
    </w:p>
    <w:p w14:paraId="096948B0" w14:textId="77777777" w:rsidR="00773A9E" w:rsidRPr="00773A9E" w:rsidRDefault="00773A9E" w:rsidP="00773A9E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Code Quality: Ensuring the use of secure coding practices and patterns will help prevent security vulnerabilities in the application.</w:t>
      </w:r>
    </w:p>
    <w:p w14:paraId="27164229" w14:textId="77777777" w:rsidR="00773A9E" w:rsidRPr="00773A9E" w:rsidRDefault="00773A9E" w:rsidP="00773A9E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Encapsulation: The application should implement proper encapsulation techniques to secure data structures and prevent unauthorized access or modification.</w:t>
      </w:r>
    </w:p>
    <w:p w14:paraId="3F9CC620" w14:textId="58E627DD" w:rsidR="000D40A7" w:rsidRDefault="000D40A7" w:rsidP="000D40A7">
      <w:pPr>
        <w:suppressAutoHyphens/>
        <w:spacing w:after="0" w:line="240" w:lineRule="auto"/>
        <w:ind w:firstLine="360"/>
        <w:rPr>
          <w:sz w:val="22"/>
        </w:rPr>
      </w:pPr>
    </w:p>
    <w:p w14:paraId="1094321D" w14:textId="77777777" w:rsidR="00773A9E" w:rsidRPr="00A367B6" w:rsidRDefault="00773A9E" w:rsidP="000D40A7">
      <w:pPr>
        <w:suppressAutoHyphens/>
        <w:spacing w:after="0" w:line="240" w:lineRule="auto"/>
        <w:ind w:firstLine="360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6844B75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1B47203C" w14:textId="068DC92C" w:rsidR="00773A9E" w:rsidRDefault="00773A9E" w:rsidP="00773A9E">
      <w:p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Upon manually inspecting the provided code, the following vulnerabilities have been identified:</w:t>
      </w:r>
    </w:p>
    <w:p w14:paraId="086B5A34" w14:textId="1AD06585" w:rsidR="00773A9E" w:rsidRDefault="00773A9E" w:rsidP="00773A9E">
      <w:pPr>
        <w:suppressAutoHyphens/>
        <w:spacing w:after="0" w:line="240" w:lineRule="auto"/>
        <w:rPr>
          <w:sz w:val="22"/>
        </w:rPr>
      </w:pPr>
    </w:p>
    <w:p w14:paraId="47D34FB8" w14:textId="79767076" w:rsidR="009246E9" w:rsidRPr="00773A9E" w:rsidRDefault="009246E9" w:rsidP="00773A9E">
      <w:pPr>
        <w:suppressAutoHyphens/>
        <w:spacing w:after="0" w:line="240" w:lineRule="auto"/>
        <w:rPr>
          <w:sz w:val="22"/>
        </w:rPr>
      </w:pPr>
      <w:r w:rsidRPr="009246E9">
        <w:rPr>
          <w:sz w:val="22"/>
        </w:rPr>
        <w:t>Potential Vulnerabilities:</w:t>
      </w:r>
    </w:p>
    <w:p w14:paraId="12AC686E" w14:textId="5D24B843" w:rsidR="00773A9E" w:rsidRPr="00773A9E" w:rsidRDefault="00773A9E" w:rsidP="00773A9E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 xml:space="preserve">In </w:t>
      </w:r>
      <w:r w:rsidRPr="00773A9E">
        <w:rPr>
          <w:b/>
          <w:bCs/>
          <w:sz w:val="22"/>
        </w:rPr>
        <w:t>GreetingController.java</w:t>
      </w:r>
      <w:r w:rsidRPr="00773A9E">
        <w:rPr>
          <w:sz w:val="22"/>
        </w:rPr>
        <w:t>, the use of Spring Expression Language (SpEL) with user-provided input (name) can lead to Remote Code Execution (RCE) if the input is not validated properly.</w:t>
      </w:r>
    </w:p>
    <w:p w14:paraId="7B2EF423" w14:textId="2A0C6E38" w:rsidR="00773A9E" w:rsidRPr="00773A9E" w:rsidRDefault="00773A9E" w:rsidP="00773A9E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 xml:space="preserve">In the </w:t>
      </w:r>
      <w:r w:rsidRPr="00773A9E">
        <w:rPr>
          <w:b/>
          <w:bCs/>
          <w:sz w:val="22"/>
        </w:rPr>
        <w:t>/number/{id}</w:t>
      </w:r>
      <w:r w:rsidRPr="00773A9E">
        <w:rPr>
          <w:sz w:val="22"/>
        </w:rPr>
        <w:t xml:space="preserve"> endpoint, there is no proper input validation or error handling for the </w:t>
      </w:r>
      <w:r w:rsidRPr="00773A9E">
        <w:rPr>
          <w:b/>
          <w:bCs/>
          <w:sz w:val="22"/>
        </w:rPr>
        <w:t>id</w:t>
      </w:r>
      <w:r w:rsidRPr="00773A9E">
        <w:rPr>
          <w:sz w:val="22"/>
        </w:rPr>
        <w:t xml:space="preserve"> path variable, which can lead to an ArrayIndexOutOfBoundsException.</w:t>
      </w:r>
    </w:p>
    <w:p w14:paraId="4C4FD1AC" w14:textId="5F56957C" w:rsidR="00773A9E" w:rsidRDefault="00773A9E" w:rsidP="00230741">
      <w:pPr>
        <w:suppressAutoHyphens/>
        <w:spacing w:after="0" w:line="240" w:lineRule="auto"/>
        <w:rPr>
          <w:sz w:val="22"/>
        </w:rPr>
      </w:pPr>
    </w:p>
    <w:p w14:paraId="17B19CED" w14:textId="13DDF2A3" w:rsidR="00773A9E" w:rsidRDefault="00773A9E" w:rsidP="00230741">
      <w:pPr>
        <w:suppressAutoHyphens/>
        <w:spacing w:after="0" w:line="240" w:lineRule="auto"/>
        <w:rPr>
          <w:sz w:val="22"/>
        </w:rPr>
      </w:pPr>
    </w:p>
    <w:p w14:paraId="44B21614" w14:textId="77777777" w:rsidR="00773A9E" w:rsidRDefault="00773A9E" w:rsidP="00230741">
      <w:pPr>
        <w:suppressAutoHyphens/>
        <w:spacing w:after="0" w:line="240" w:lineRule="auto"/>
        <w:rPr>
          <w:sz w:val="22"/>
        </w:rPr>
      </w:pP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lastRenderedPageBreak/>
        <w:t>Mitigation Plan</w:t>
      </w:r>
    </w:p>
    <w:p w14:paraId="260E7C5F" w14:textId="39ED110B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5C21158F" w14:textId="5E76A095" w:rsidR="00773A9E" w:rsidRPr="00773A9E" w:rsidRDefault="00773A9E" w:rsidP="00773A9E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Input Validation: Apply input validation techniques to user-provided input (name). For example, use a whitelist of allowed characters or an input validation library like Apache Commons Validator to ensure that only valid input is processed.</w:t>
      </w:r>
    </w:p>
    <w:p w14:paraId="320755E3" w14:textId="0C3007B7" w:rsidR="00773A9E" w:rsidRDefault="00773A9E" w:rsidP="00773A9E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Spring Expression Language (SpEL) Mitigation: Upgrade the Spring Framework version to the latest version to address potential security vulnerabilities. Additionally, disable SpEL evaluation for user-provided input or use an alternative approach to achieve the desired functionality without introducing security risks.</w:t>
      </w:r>
    </w:p>
    <w:p w14:paraId="29A4A0D8" w14:textId="77252217" w:rsidR="00773A9E" w:rsidRDefault="00773A9E" w:rsidP="00773A9E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 xml:space="preserve">Error Handling: Implement proper error handling for the </w:t>
      </w:r>
      <w:r w:rsidRPr="00773A9E">
        <w:rPr>
          <w:b/>
          <w:bCs/>
          <w:sz w:val="22"/>
        </w:rPr>
        <w:t>/number/{id}</w:t>
      </w:r>
      <w:r w:rsidRPr="00773A9E">
        <w:rPr>
          <w:sz w:val="22"/>
        </w:rPr>
        <w:t xml:space="preserve"> endpoint to avoid revealing sensitive information through exceptions. For example, catch the ArrayIndexOutOfBoundsException and return a user-friendly error message.</w:t>
      </w:r>
    </w:p>
    <w:p w14:paraId="6699D061" w14:textId="39044E77" w:rsidR="00773A9E" w:rsidRDefault="00773A9E" w:rsidP="00773A9E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Code Quality: Ensure that the development team follows secure coding practices and guidelines, such as the OWASP Top Ten Project, to minimize security vulnerabilities in the application.</w:t>
      </w:r>
    </w:p>
    <w:p w14:paraId="7542F15C" w14:textId="5B251C05" w:rsidR="00773A9E" w:rsidRPr="00773A9E" w:rsidRDefault="00773A9E" w:rsidP="00773A9E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773A9E">
        <w:rPr>
          <w:sz w:val="22"/>
        </w:rPr>
        <w:t>Encapsulation: Review the application's data structures and ensure that they are properly encapsulated to prevent unauthorized access or modification.</w:t>
      </w:r>
    </w:p>
    <w:p w14:paraId="7F26EB10" w14:textId="27F4D892" w:rsidR="00773A9E" w:rsidRPr="00773A9E" w:rsidRDefault="00773A9E" w:rsidP="00773A9E">
      <w:pPr>
        <w:suppressAutoHyphens/>
        <w:spacing w:after="0" w:line="240" w:lineRule="auto"/>
        <w:rPr>
          <w:sz w:val="22"/>
        </w:rPr>
      </w:pPr>
    </w:p>
    <w:p w14:paraId="56B39D66" w14:textId="77777777" w:rsidR="00773A9E" w:rsidRDefault="00773A9E" w:rsidP="00230741">
      <w:pPr>
        <w:suppressAutoHyphens/>
        <w:spacing w:after="0" w:line="240" w:lineRule="auto"/>
        <w:rPr>
          <w:sz w:val="22"/>
        </w:rPr>
      </w:pPr>
    </w:p>
    <w:p w14:paraId="7E513D33" w14:textId="15749098" w:rsidR="00DD23EE" w:rsidRPr="00685DFC" w:rsidRDefault="00DD23EE" w:rsidP="000D40A7">
      <w:pPr>
        <w:suppressAutoHyphens/>
        <w:spacing w:after="0" w:line="240" w:lineRule="auto"/>
        <w:rPr>
          <w:sz w:val="22"/>
        </w:rPr>
      </w:pPr>
    </w:p>
    <w:sectPr w:rsidR="00DD23EE" w:rsidRPr="00685D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35D58" w14:textId="77777777" w:rsidR="00C14B5A" w:rsidRDefault="00C14B5A" w:rsidP="0035598A">
      <w:pPr>
        <w:spacing w:after="0" w:line="240" w:lineRule="auto"/>
      </w:pPr>
      <w:r>
        <w:separator/>
      </w:r>
    </w:p>
  </w:endnote>
  <w:endnote w:type="continuationSeparator" w:id="0">
    <w:p w14:paraId="335ADF86" w14:textId="77777777" w:rsidR="00C14B5A" w:rsidRDefault="00C14B5A" w:rsidP="0035598A">
      <w:pPr>
        <w:spacing w:after="0" w:line="240" w:lineRule="auto"/>
      </w:pPr>
      <w:r>
        <w:continuationSeparator/>
      </w:r>
    </w:p>
  </w:endnote>
  <w:endnote w:type="continuationNotice" w:id="1">
    <w:p w14:paraId="203CB176" w14:textId="77777777" w:rsidR="00C14B5A" w:rsidRDefault="00C14B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DB38F" w14:textId="77777777" w:rsidR="00C14B5A" w:rsidRDefault="00C14B5A" w:rsidP="0035598A">
      <w:pPr>
        <w:spacing w:after="0" w:line="240" w:lineRule="auto"/>
      </w:pPr>
      <w:r>
        <w:separator/>
      </w:r>
    </w:p>
  </w:footnote>
  <w:footnote w:type="continuationSeparator" w:id="0">
    <w:p w14:paraId="14B8AC57" w14:textId="77777777" w:rsidR="00C14B5A" w:rsidRDefault="00C14B5A" w:rsidP="0035598A">
      <w:pPr>
        <w:spacing w:after="0" w:line="240" w:lineRule="auto"/>
      </w:pPr>
      <w:r>
        <w:continuationSeparator/>
      </w:r>
    </w:p>
  </w:footnote>
  <w:footnote w:type="continuationNotice" w:id="1">
    <w:p w14:paraId="345BD8D9" w14:textId="77777777" w:rsidR="00C14B5A" w:rsidRDefault="00C14B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DEEAD" w14:textId="5A40D678" w:rsidR="0035598A" w:rsidRDefault="00F47A0F" w:rsidP="00377CA2">
    <w:pPr>
      <w:pStyle w:val="Header"/>
      <w:spacing w:after="200"/>
      <w:jc w:val="center"/>
    </w:pPr>
    <w:r>
      <w:rPr>
        <w:noProof/>
      </w:rPr>
      <w:drawing>
        <wp:inline distT="0" distB="0" distL="0" distR="0" wp14:anchorId="047090E4" wp14:editId="6D731F64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23A39"/>
    <w:multiLevelType w:val="multilevel"/>
    <w:tmpl w:val="AC1EB0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9C5F3A"/>
    <w:multiLevelType w:val="multilevel"/>
    <w:tmpl w:val="C384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73529FA"/>
    <w:multiLevelType w:val="multilevel"/>
    <w:tmpl w:val="42B6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47669A"/>
    <w:multiLevelType w:val="multilevel"/>
    <w:tmpl w:val="CB3EA8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777C4E"/>
    <w:multiLevelType w:val="multilevel"/>
    <w:tmpl w:val="19288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3002329">
    <w:abstractNumId w:val="3"/>
  </w:num>
  <w:num w:numId="2" w16cid:durableId="915552539">
    <w:abstractNumId w:val="10"/>
  </w:num>
  <w:num w:numId="3" w16cid:durableId="840119876">
    <w:abstractNumId w:val="2"/>
  </w:num>
  <w:num w:numId="4" w16cid:durableId="93090476">
    <w:abstractNumId w:val="11"/>
  </w:num>
  <w:num w:numId="5" w16cid:durableId="1907453431">
    <w:abstractNumId w:val="7"/>
  </w:num>
  <w:num w:numId="6" w16cid:durableId="1737892837">
    <w:abstractNumId w:val="4"/>
  </w:num>
  <w:num w:numId="7" w16cid:durableId="728921960">
    <w:abstractNumId w:val="1"/>
  </w:num>
  <w:num w:numId="8" w16cid:durableId="488715852">
    <w:abstractNumId w:val="6"/>
  </w:num>
  <w:num w:numId="9" w16cid:durableId="1214390404">
    <w:abstractNumId w:val="8"/>
  </w:num>
  <w:num w:numId="10" w16cid:durableId="605890483">
    <w:abstractNumId w:val="9"/>
  </w:num>
  <w:num w:numId="11" w16cid:durableId="191768576">
    <w:abstractNumId w:val="5"/>
  </w:num>
  <w:num w:numId="12" w16cid:durableId="1962102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0D40A7"/>
    <w:rsid w:val="001138B4"/>
    <w:rsid w:val="00181F0D"/>
    <w:rsid w:val="00182A4D"/>
    <w:rsid w:val="00202582"/>
    <w:rsid w:val="00230741"/>
    <w:rsid w:val="00332B14"/>
    <w:rsid w:val="0035598A"/>
    <w:rsid w:val="00377CA2"/>
    <w:rsid w:val="003E4240"/>
    <w:rsid w:val="0046474B"/>
    <w:rsid w:val="004A34BD"/>
    <w:rsid w:val="004B49A4"/>
    <w:rsid w:val="00510C3F"/>
    <w:rsid w:val="00512FEF"/>
    <w:rsid w:val="005C0980"/>
    <w:rsid w:val="00685DFC"/>
    <w:rsid w:val="0069166E"/>
    <w:rsid w:val="006A51DF"/>
    <w:rsid w:val="006B047A"/>
    <w:rsid w:val="006B104B"/>
    <w:rsid w:val="00773A9E"/>
    <w:rsid w:val="007C2493"/>
    <w:rsid w:val="007D4526"/>
    <w:rsid w:val="00853BA2"/>
    <w:rsid w:val="008B2D56"/>
    <w:rsid w:val="0091740F"/>
    <w:rsid w:val="009246E9"/>
    <w:rsid w:val="00972D22"/>
    <w:rsid w:val="00973CB0"/>
    <w:rsid w:val="00986653"/>
    <w:rsid w:val="009A01C2"/>
    <w:rsid w:val="009B0DEB"/>
    <w:rsid w:val="00A1067A"/>
    <w:rsid w:val="00A11B04"/>
    <w:rsid w:val="00A246EC"/>
    <w:rsid w:val="00A367B6"/>
    <w:rsid w:val="00B019B2"/>
    <w:rsid w:val="00B25E68"/>
    <w:rsid w:val="00BB3AD0"/>
    <w:rsid w:val="00C14B5A"/>
    <w:rsid w:val="00CC330D"/>
    <w:rsid w:val="00D21729"/>
    <w:rsid w:val="00DD23EE"/>
    <w:rsid w:val="00DF333F"/>
    <w:rsid w:val="00E61DA4"/>
    <w:rsid w:val="00E83406"/>
    <w:rsid w:val="00EE4275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9</TotalTime>
  <Pages>2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Barnes, David</cp:lastModifiedBy>
  <cp:revision>2</cp:revision>
  <dcterms:created xsi:type="dcterms:W3CDTF">2023-03-15T01:26:00Z</dcterms:created>
  <dcterms:modified xsi:type="dcterms:W3CDTF">2023-03-15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